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001" w:rsidRPr="00F13722" w:rsidRDefault="005D0C23" w:rsidP="007F42AB">
      <w:pPr>
        <w:spacing w:after="0" w:line="240" w:lineRule="auto"/>
        <w:ind w:left="0"/>
        <w:jc w:val="center"/>
        <w:rPr>
          <w:rFonts w:ascii="Times New Roman" w:hAnsi="Times New Roman" w:cs="Times New Roman"/>
          <w:b/>
          <w:sz w:val="32"/>
          <w:szCs w:val="24"/>
        </w:rPr>
      </w:pPr>
      <w:proofErr w:type="spellStart"/>
      <w:r w:rsidRPr="00F13722">
        <w:rPr>
          <w:rFonts w:ascii="Times New Roman" w:hAnsi="Times New Roman" w:cs="Times New Roman"/>
          <w:b/>
          <w:sz w:val="32"/>
          <w:szCs w:val="24"/>
        </w:rPr>
        <w:t>Shri</w:t>
      </w:r>
      <w:proofErr w:type="spellEnd"/>
      <w:r w:rsidRPr="00F13722">
        <w:rPr>
          <w:rFonts w:ascii="Times New Roman" w:hAnsi="Times New Roman" w:cs="Times New Roman"/>
          <w:b/>
          <w:sz w:val="32"/>
          <w:szCs w:val="24"/>
        </w:rPr>
        <w:t xml:space="preserve"> C. J. Pa</w:t>
      </w:r>
      <w:r w:rsidR="00BD0227" w:rsidRPr="00F13722">
        <w:rPr>
          <w:rFonts w:ascii="Times New Roman" w:hAnsi="Times New Roman" w:cs="Times New Roman"/>
          <w:b/>
          <w:sz w:val="32"/>
          <w:szCs w:val="24"/>
        </w:rPr>
        <w:t>tel College of Computer Studies</w:t>
      </w:r>
    </w:p>
    <w:p w:rsidR="00FA2033" w:rsidRDefault="00FA2033" w:rsidP="007F42AB">
      <w:pPr>
        <w:spacing w:after="0" w:line="240" w:lineRule="auto"/>
        <w:ind w:left="0"/>
        <w:jc w:val="center"/>
        <w:rPr>
          <w:rFonts w:ascii="Times New Roman" w:hAnsi="Times New Roman" w:cs="Times New Roman"/>
          <w:b/>
          <w:sz w:val="32"/>
          <w:szCs w:val="24"/>
          <w:u w:val="single"/>
        </w:rPr>
      </w:pPr>
    </w:p>
    <w:p w:rsidR="00FA2033" w:rsidRPr="00FA2033" w:rsidRDefault="00FA2033" w:rsidP="007F42AB">
      <w:pPr>
        <w:spacing w:after="0" w:line="240" w:lineRule="auto"/>
        <w:ind w:left="0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FA2033">
        <w:rPr>
          <w:rFonts w:ascii="Times New Roman" w:hAnsi="Times New Roman" w:cs="Times New Roman"/>
          <w:b/>
          <w:sz w:val="32"/>
          <w:szCs w:val="24"/>
        </w:rPr>
        <w:t xml:space="preserve">Event Details </w:t>
      </w:r>
      <w:proofErr w:type="gramStart"/>
      <w:r w:rsidRPr="00FA2033">
        <w:rPr>
          <w:rFonts w:ascii="Times New Roman" w:hAnsi="Times New Roman" w:cs="Times New Roman"/>
          <w:b/>
          <w:sz w:val="32"/>
          <w:szCs w:val="24"/>
        </w:rPr>
        <w:t>Year :</w:t>
      </w:r>
      <w:proofErr w:type="gramEnd"/>
      <w:r w:rsidRPr="00FA2033">
        <w:rPr>
          <w:rFonts w:ascii="Times New Roman" w:hAnsi="Times New Roman" w:cs="Times New Roman"/>
          <w:b/>
          <w:sz w:val="32"/>
          <w:szCs w:val="24"/>
        </w:rPr>
        <w:t xml:space="preserve"> 2019-20</w:t>
      </w:r>
    </w:p>
    <w:p w:rsidR="005D0C23" w:rsidRPr="00CA2E32" w:rsidRDefault="005D0C23" w:rsidP="007F42AB">
      <w:pPr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546C41" w:rsidRPr="00CA2E32" w:rsidRDefault="00546C41" w:rsidP="007F42AB">
      <w:pPr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6A11C9" w:rsidRPr="00CA2E32" w:rsidRDefault="003B4001" w:rsidP="00FA150F">
      <w:pPr>
        <w:pStyle w:val="ListParagraph"/>
        <w:numPr>
          <w:ilvl w:val="0"/>
          <w:numId w:val="10"/>
        </w:numPr>
        <w:tabs>
          <w:tab w:val="left" w:pos="583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2E32">
        <w:rPr>
          <w:rFonts w:ascii="Times New Roman" w:hAnsi="Times New Roman" w:cs="Times New Roman"/>
          <w:sz w:val="24"/>
          <w:szCs w:val="24"/>
        </w:rPr>
        <w:t xml:space="preserve">Orientation Program </w:t>
      </w:r>
      <w:r w:rsidR="0066340D" w:rsidRPr="00CA2E32">
        <w:rPr>
          <w:rFonts w:ascii="Times New Roman" w:hAnsi="Times New Roman" w:cs="Times New Roman"/>
          <w:sz w:val="24"/>
          <w:szCs w:val="24"/>
        </w:rPr>
        <w:t xml:space="preserve">held </w:t>
      </w:r>
      <w:r w:rsidR="00A24AB8" w:rsidRPr="00CA2E32">
        <w:rPr>
          <w:rFonts w:ascii="Times New Roman" w:hAnsi="Times New Roman" w:cs="Times New Roman"/>
          <w:sz w:val="24"/>
          <w:szCs w:val="24"/>
        </w:rPr>
        <w:t>on 2</w:t>
      </w:r>
      <w:r w:rsidR="00486B76" w:rsidRPr="00CA2E32">
        <w:rPr>
          <w:rFonts w:ascii="Times New Roman" w:hAnsi="Times New Roman" w:cs="Times New Roman"/>
          <w:sz w:val="24"/>
          <w:szCs w:val="24"/>
        </w:rPr>
        <w:t>1</w:t>
      </w:r>
      <w:r w:rsidR="000B0D88" w:rsidRPr="000B0D8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0B0D88">
        <w:rPr>
          <w:rFonts w:ascii="Times New Roman" w:hAnsi="Times New Roman" w:cs="Times New Roman"/>
          <w:sz w:val="24"/>
          <w:szCs w:val="24"/>
        </w:rPr>
        <w:t xml:space="preserve"> </w:t>
      </w:r>
      <w:r w:rsidR="006D294E" w:rsidRPr="00CA2E32">
        <w:rPr>
          <w:rFonts w:ascii="Times New Roman" w:hAnsi="Times New Roman" w:cs="Times New Roman"/>
          <w:sz w:val="24"/>
          <w:szCs w:val="24"/>
        </w:rPr>
        <w:t>to 2</w:t>
      </w:r>
      <w:r w:rsidR="00FC403F" w:rsidRPr="00CA2E32">
        <w:rPr>
          <w:rFonts w:ascii="Times New Roman" w:hAnsi="Times New Roman" w:cs="Times New Roman"/>
          <w:sz w:val="24"/>
          <w:szCs w:val="24"/>
        </w:rPr>
        <w:t>2</w:t>
      </w:r>
      <w:r w:rsidR="000B0D88" w:rsidRPr="000B0D88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0B0D88">
        <w:rPr>
          <w:rFonts w:ascii="Times New Roman" w:hAnsi="Times New Roman" w:cs="Times New Roman"/>
          <w:sz w:val="24"/>
          <w:szCs w:val="24"/>
        </w:rPr>
        <w:t xml:space="preserve"> </w:t>
      </w:r>
      <w:r w:rsidR="00FC403F" w:rsidRPr="00CA2E32">
        <w:rPr>
          <w:rFonts w:ascii="Times New Roman" w:hAnsi="Times New Roman" w:cs="Times New Roman"/>
          <w:sz w:val="24"/>
          <w:szCs w:val="24"/>
        </w:rPr>
        <w:t>June</w:t>
      </w:r>
      <w:r w:rsidR="00945779">
        <w:rPr>
          <w:rFonts w:ascii="Times New Roman" w:hAnsi="Times New Roman" w:cs="Times New Roman"/>
          <w:sz w:val="24"/>
          <w:szCs w:val="24"/>
        </w:rPr>
        <w:t>,</w:t>
      </w:r>
      <w:r w:rsidR="006D294E" w:rsidRPr="00CA2E32">
        <w:rPr>
          <w:rFonts w:ascii="Times New Roman" w:hAnsi="Times New Roman" w:cs="Times New Roman"/>
          <w:sz w:val="24"/>
          <w:szCs w:val="24"/>
        </w:rPr>
        <w:t xml:space="preserve"> </w:t>
      </w:r>
      <w:r w:rsidR="00FC403F" w:rsidRPr="00CA2E32">
        <w:rPr>
          <w:rFonts w:ascii="Times New Roman" w:hAnsi="Times New Roman" w:cs="Times New Roman"/>
          <w:sz w:val="24"/>
          <w:szCs w:val="24"/>
        </w:rPr>
        <w:t>2019</w:t>
      </w:r>
      <w:r w:rsidR="00A24AB8" w:rsidRPr="00CA2E32">
        <w:rPr>
          <w:rFonts w:ascii="Times New Roman" w:hAnsi="Times New Roman" w:cs="Times New Roman"/>
          <w:sz w:val="24"/>
          <w:szCs w:val="24"/>
        </w:rPr>
        <w:t xml:space="preserve"> for initial academic advisement, course selection and </w:t>
      </w:r>
      <w:r w:rsidR="006D294E" w:rsidRPr="00CA2E32">
        <w:rPr>
          <w:rFonts w:ascii="Times New Roman" w:hAnsi="Times New Roman" w:cs="Times New Roman"/>
          <w:sz w:val="24"/>
          <w:szCs w:val="24"/>
        </w:rPr>
        <w:t>familiarizes</w:t>
      </w:r>
      <w:r w:rsidR="00A24AB8" w:rsidRPr="00CA2E32">
        <w:rPr>
          <w:rFonts w:ascii="Times New Roman" w:hAnsi="Times New Roman" w:cs="Times New Roman"/>
          <w:sz w:val="24"/>
          <w:szCs w:val="24"/>
        </w:rPr>
        <w:t xml:space="preserve"> with the college and campus. </w:t>
      </w:r>
      <w:proofErr w:type="spellStart"/>
      <w:r w:rsidR="00A24AB8" w:rsidRPr="00CA2E32">
        <w:rPr>
          <w:rFonts w:ascii="Times New Roman" w:hAnsi="Times New Roman" w:cs="Times New Roman"/>
          <w:sz w:val="24"/>
          <w:szCs w:val="24"/>
        </w:rPr>
        <w:t>Antakshari</w:t>
      </w:r>
      <w:proofErr w:type="spellEnd"/>
      <w:r w:rsidR="00A24AB8" w:rsidRPr="00CA2E32">
        <w:rPr>
          <w:rFonts w:ascii="Times New Roman" w:hAnsi="Times New Roman" w:cs="Times New Roman"/>
          <w:sz w:val="24"/>
          <w:szCs w:val="24"/>
        </w:rPr>
        <w:t xml:space="preserve">, Musical chair, </w:t>
      </w:r>
      <w:r w:rsidR="006F5A07" w:rsidRPr="00CA2E32">
        <w:rPr>
          <w:rFonts w:ascii="Times New Roman" w:hAnsi="Times New Roman" w:cs="Times New Roman"/>
          <w:sz w:val="24"/>
          <w:szCs w:val="24"/>
        </w:rPr>
        <w:t>hit the bottle</w:t>
      </w:r>
      <w:r w:rsidR="00470FB1" w:rsidRPr="00CA2E32">
        <w:rPr>
          <w:rFonts w:ascii="Times New Roman" w:hAnsi="Times New Roman" w:cs="Times New Roman"/>
          <w:sz w:val="24"/>
          <w:szCs w:val="24"/>
        </w:rPr>
        <w:t>,</w:t>
      </w:r>
      <w:r w:rsidR="006F5A07" w:rsidRPr="00CA2E32">
        <w:rPr>
          <w:rFonts w:ascii="Times New Roman" w:hAnsi="Times New Roman" w:cs="Times New Roman"/>
          <w:sz w:val="24"/>
          <w:szCs w:val="24"/>
        </w:rPr>
        <w:t xml:space="preserve"> </w:t>
      </w:r>
      <w:r w:rsidR="000746B2">
        <w:rPr>
          <w:rFonts w:ascii="Times New Roman" w:hAnsi="Times New Roman" w:cs="Times New Roman"/>
          <w:sz w:val="24"/>
          <w:szCs w:val="24"/>
        </w:rPr>
        <w:t>one minute show</w:t>
      </w:r>
      <w:r w:rsidR="00A24AB8" w:rsidRPr="00CA2E32">
        <w:rPr>
          <w:rFonts w:ascii="Times New Roman" w:hAnsi="Times New Roman" w:cs="Times New Roman"/>
          <w:sz w:val="24"/>
          <w:szCs w:val="24"/>
        </w:rPr>
        <w:t xml:space="preserve">, mobile game </w:t>
      </w:r>
      <w:r w:rsidR="0018470F" w:rsidRPr="00CA2E32">
        <w:rPr>
          <w:rFonts w:ascii="Times New Roman" w:hAnsi="Times New Roman" w:cs="Times New Roman"/>
          <w:sz w:val="24"/>
          <w:szCs w:val="24"/>
        </w:rPr>
        <w:t>were various phases of the two</w:t>
      </w:r>
      <w:r w:rsidR="00A24AB8" w:rsidRPr="00CA2E32">
        <w:rPr>
          <w:rFonts w:ascii="Times New Roman" w:hAnsi="Times New Roman" w:cs="Times New Roman"/>
          <w:sz w:val="24"/>
          <w:szCs w:val="24"/>
        </w:rPr>
        <w:t xml:space="preserve"> day</w:t>
      </w:r>
      <w:r w:rsidR="006D294E" w:rsidRPr="00CA2E32">
        <w:rPr>
          <w:rFonts w:ascii="Times New Roman" w:hAnsi="Times New Roman" w:cs="Times New Roman"/>
          <w:sz w:val="24"/>
          <w:szCs w:val="24"/>
        </w:rPr>
        <w:t>s</w:t>
      </w:r>
      <w:r w:rsidR="00A24AB8" w:rsidRPr="00CA2E32">
        <w:rPr>
          <w:rFonts w:ascii="Times New Roman" w:hAnsi="Times New Roman" w:cs="Times New Roman"/>
          <w:sz w:val="24"/>
          <w:szCs w:val="24"/>
        </w:rPr>
        <w:t xml:space="preserve"> program.</w:t>
      </w:r>
    </w:p>
    <w:p w:rsidR="00C36533" w:rsidRPr="00CA2E32" w:rsidRDefault="00C36533" w:rsidP="00FA150F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4D47" w:rsidRDefault="00C36533" w:rsidP="00FA150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89A">
        <w:rPr>
          <w:rFonts w:ascii="Times New Roman" w:hAnsi="Times New Roman" w:cs="Times New Roman"/>
          <w:sz w:val="24"/>
          <w:szCs w:val="24"/>
        </w:rPr>
        <w:t>On 24</w:t>
      </w:r>
      <w:r w:rsidRPr="0078289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8289A">
        <w:rPr>
          <w:rFonts w:ascii="Times New Roman" w:hAnsi="Times New Roman" w:cs="Times New Roman"/>
          <w:sz w:val="24"/>
          <w:szCs w:val="24"/>
        </w:rPr>
        <w:t xml:space="preserve"> June, 2019,</w:t>
      </w:r>
      <w:r w:rsidR="00950A7A" w:rsidRPr="0078289A">
        <w:rPr>
          <w:rFonts w:ascii="Times New Roman" w:hAnsi="Times New Roman" w:cs="Times New Roman"/>
          <w:sz w:val="24"/>
          <w:szCs w:val="24"/>
        </w:rPr>
        <w:t xml:space="preserve"> </w:t>
      </w:r>
      <w:r w:rsidR="00F67E72" w:rsidRPr="0078289A">
        <w:rPr>
          <w:rFonts w:ascii="Times New Roman" w:hAnsi="Times New Roman" w:cs="Times New Roman"/>
          <w:sz w:val="24"/>
          <w:szCs w:val="24"/>
        </w:rPr>
        <w:t xml:space="preserve">one day National Seminar on "Emerging Trends in Internet Of Things" was </w:t>
      </w:r>
      <w:r w:rsidR="00C94348" w:rsidRPr="0078289A">
        <w:rPr>
          <w:rFonts w:ascii="Times New Roman" w:hAnsi="Times New Roman" w:cs="Times New Roman"/>
          <w:sz w:val="24"/>
          <w:szCs w:val="24"/>
        </w:rPr>
        <w:t xml:space="preserve">organized and </w:t>
      </w:r>
      <w:r w:rsidR="00A34FD8" w:rsidRPr="0078289A">
        <w:rPr>
          <w:rFonts w:ascii="Times New Roman" w:hAnsi="Times New Roman" w:cs="Times New Roman"/>
          <w:sz w:val="24"/>
          <w:szCs w:val="24"/>
        </w:rPr>
        <w:t xml:space="preserve">was </w:t>
      </w:r>
      <w:r w:rsidR="00F67E72" w:rsidRPr="0078289A">
        <w:rPr>
          <w:rFonts w:ascii="Times New Roman" w:hAnsi="Times New Roman" w:cs="Times New Roman"/>
          <w:sz w:val="24"/>
          <w:szCs w:val="24"/>
        </w:rPr>
        <w:t>sponsored by GUJCOST</w:t>
      </w:r>
      <w:r w:rsidR="00445B33" w:rsidRPr="0078289A">
        <w:rPr>
          <w:rFonts w:ascii="Times New Roman" w:hAnsi="Times New Roman" w:cs="Times New Roman"/>
          <w:sz w:val="24"/>
          <w:szCs w:val="24"/>
        </w:rPr>
        <w:t xml:space="preserve">. </w:t>
      </w:r>
      <w:r w:rsidR="0078289A" w:rsidRPr="0078289A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="0078289A" w:rsidRPr="0078289A">
        <w:rPr>
          <w:rFonts w:ascii="Times New Roman" w:hAnsi="Times New Roman" w:cs="Times New Roman"/>
          <w:sz w:val="24"/>
          <w:szCs w:val="24"/>
        </w:rPr>
        <w:t>Shyam</w:t>
      </w:r>
      <w:proofErr w:type="spellEnd"/>
      <w:r w:rsidR="0078289A" w:rsidRPr="0078289A">
        <w:rPr>
          <w:rFonts w:ascii="Times New Roman" w:hAnsi="Times New Roman" w:cs="Times New Roman"/>
          <w:sz w:val="24"/>
          <w:szCs w:val="24"/>
        </w:rPr>
        <w:t xml:space="preserve"> N. </w:t>
      </w:r>
      <w:proofErr w:type="spellStart"/>
      <w:r w:rsidR="0078289A" w:rsidRPr="0078289A">
        <w:rPr>
          <w:rFonts w:ascii="Times New Roman" w:hAnsi="Times New Roman" w:cs="Times New Roman"/>
          <w:sz w:val="24"/>
          <w:szCs w:val="24"/>
        </w:rPr>
        <w:t>Chawda</w:t>
      </w:r>
      <w:proofErr w:type="spellEnd"/>
      <w:r w:rsidR="0078289A" w:rsidRPr="0078289A">
        <w:rPr>
          <w:rFonts w:ascii="Times New Roman" w:hAnsi="Times New Roman" w:cs="Times New Roman"/>
          <w:sz w:val="24"/>
          <w:szCs w:val="24"/>
        </w:rPr>
        <w:t xml:space="preserve"> had conducted an expert lecture where t</w:t>
      </w:r>
      <w:r w:rsidR="00445B33" w:rsidRPr="0078289A">
        <w:rPr>
          <w:rFonts w:ascii="Times New Roman" w:hAnsi="Times New Roman" w:cs="Times New Roman"/>
          <w:sz w:val="24"/>
          <w:szCs w:val="24"/>
        </w:rPr>
        <w:t>otal 120 participants were attended</w:t>
      </w:r>
      <w:r w:rsidR="00595D53">
        <w:rPr>
          <w:rFonts w:ascii="Times New Roman" w:hAnsi="Times New Roman" w:cs="Times New Roman"/>
          <w:sz w:val="24"/>
          <w:szCs w:val="24"/>
        </w:rPr>
        <w:t xml:space="preserve"> the session</w:t>
      </w:r>
      <w:r w:rsidR="0078289A">
        <w:rPr>
          <w:rFonts w:ascii="Times New Roman" w:hAnsi="Times New Roman" w:cs="Times New Roman"/>
          <w:sz w:val="24"/>
          <w:szCs w:val="24"/>
        </w:rPr>
        <w:t>.</w:t>
      </w:r>
    </w:p>
    <w:p w:rsidR="00C4612D" w:rsidRDefault="00C4612D" w:rsidP="00FA150F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4612D" w:rsidRDefault="00C4612D" w:rsidP="00FA150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28</w:t>
      </w:r>
      <w:r w:rsidRPr="00C4612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00256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une</w:t>
      </w:r>
      <w:r w:rsidRPr="00100256">
        <w:rPr>
          <w:rFonts w:ascii="Times New Roman" w:hAnsi="Times New Roman" w:cs="Times New Roman"/>
          <w:sz w:val="24"/>
          <w:szCs w:val="24"/>
        </w:rPr>
        <w:t>, 2019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2C0F4A">
        <w:rPr>
          <w:rFonts w:ascii="Times New Roman" w:hAnsi="Times New Roman" w:cs="Times New Roman"/>
          <w:sz w:val="24"/>
          <w:szCs w:val="24"/>
        </w:rPr>
        <w:t xml:space="preserve">a seminar on </w:t>
      </w:r>
      <w:r w:rsidR="00351FFD">
        <w:rPr>
          <w:rFonts w:ascii="Times New Roman" w:hAnsi="Times New Roman" w:cs="Times New Roman"/>
          <w:sz w:val="24"/>
          <w:szCs w:val="24"/>
        </w:rPr>
        <w:t>“</w:t>
      </w:r>
      <w:r w:rsidR="002C0F4A" w:rsidRPr="005A0F3A">
        <w:rPr>
          <w:rFonts w:ascii="Times New Roman" w:hAnsi="Times New Roman" w:cs="Times New Roman"/>
          <w:sz w:val="24"/>
          <w:szCs w:val="24"/>
        </w:rPr>
        <w:t>S</w:t>
      </w:r>
      <w:r w:rsidR="00E31A93">
        <w:rPr>
          <w:rFonts w:ascii="Times New Roman" w:hAnsi="Times New Roman" w:cs="Times New Roman"/>
          <w:sz w:val="24"/>
          <w:szCs w:val="24"/>
        </w:rPr>
        <w:t>tudent Start</w:t>
      </w:r>
      <w:r w:rsidR="00351FFD">
        <w:rPr>
          <w:rFonts w:ascii="Times New Roman" w:hAnsi="Times New Roman" w:cs="Times New Roman"/>
          <w:sz w:val="24"/>
          <w:szCs w:val="24"/>
        </w:rPr>
        <w:t>up and Innovation P</w:t>
      </w:r>
      <w:r w:rsidR="002C0F4A" w:rsidRPr="005A0F3A">
        <w:rPr>
          <w:rFonts w:ascii="Times New Roman" w:hAnsi="Times New Roman" w:cs="Times New Roman"/>
          <w:sz w:val="24"/>
          <w:szCs w:val="24"/>
        </w:rPr>
        <w:t>olicy</w:t>
      </w:r>
      <w:r w:rsidR="00351FFD">
        <w:rPr>
          <w:rFonts w:ascii="Times New Roman" w:hAnsi="Times New Roman" w:cs="Times New Roman"/>
          <w:sz w:val="24"/>
          <w:szCs w:val="24"/>
        </w:rPr>
        <w:t>”</w:t>
      </w:r>
      <w:r w:rsidR="002C0F4A" w:rsidRPr="005A0F3A">
        <w:rPr>
          <w:rFonts w:ascii="Times New Roman" w:hAnsi="Times New Roman" w:cs="Times New Roman"/>
          <w:sz w:val="24"/>
          <w:szCs w:val="24"/>
        </w:rPr>
        <w:t xml:space="preserve"> (SSIP) Sensitization</w:t>
      </w:r>
      <w:r w:rsidR="009A1DC3">
        <w:rPr>
          <w:rFonts w:ascii="Times New Roman" w:hAnsi="Times New Roman" w:cs="Times New Roman"/>
          <w:sz w:val="24"/>
          <w:szCs w:val="24"/>
        </w:rPr>
        <w:t xml:space="preserve"> </w:t>
      </w:r>
      <w:r w:rsidR="009A1DC3" w:rsidRPr="00A67D72">
        <w:rPr>
          <w:rFonts w:ascii="Times New Roman" w:hAnsi="Times New Roman" w:cs="Times New Roman"/>
          <w:sz w:val="24"/>
          <w:szCs w:val="24"/>
        </w:rPr>
        <w:t>was conducted by</w:t>
      </w:r>
      <w:r w:rsidR="009A1DC3">
        <w:rPr>
          <w:rFonts w:ascii="Times New Roman" w:hAnsi="Times New Roman" w:cs="Times New Roman"/>
          <w:sz w:val="24"/>
          <w:szCs w:val="24"/>
        </w:rPr>
        <w:t xml:space="preserve"> Dr. </w:t>
      </w:r>
      <w:proofErr w:type="spellStart"/>
      <w:r w:rsidR="009A1DC3">
        <w:rPr>
          <w:rFonts w:ascii="Times New Roman" w:hAnsi="Times New Roman" w:cs="Times New Roman"/>
          <w:sz w:val="24"/>
          <w:szCs w:val="24"/>
        </w:rPr>
        <w:t>Gautam</w:t>
      </w:r>
      <w:proofErr w:type="spellEnd"/>
      <w:r w:rsidR="009A1D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1DC3">
        <w:rPr>
          <w:rFonts w:ascii="Times New Roman" w:hAnsi="Times New Roman" w:cs="Times New Roman"/>
          <w:sz w:val="24"/>
          <w:szCs w:val="24"/>
        </w:rPr>
        <w:t>Makwana</w:t>
      </w:r>
      <w:proofErr w:type="spellEnd"/>
      <w:r w:rsidR="003360E1">
        <w:rPr>
          <w:rFonts w:ascii="Times New Roman" w:hAnsi="Times New Roman" w:cs="Times New Roman"/>
          <w:sz w:val="24"/>
          <w:szCs w:val="24"/>
        </w:rPr>
        <w:t>, Associate Dean Research &amp; Development</w:t>
      </w:r>
      <w:r w:rsidR="00D75508">
        <w:rPr>
          <w:rFonts w:ascii="Times New Roman" w:hAnsi="Times New Roman" w:cs="Times New Roman"/>
          <w:sz w:val="24"/>
          <w:szCs w:val="24"/>
        </w:rPr>
        <w:t xml:space="preserve">, </w:t>
      </w:r>
      <w:r w:rsidR="00890EED" w:rsidRPr="00A67D72">
        <w:rPr>
          <w:rFonts w:ascii="Times New Roman" w:hAnsi="Times New Roman" w:cs="Times New Roman"/>
          <w:sz w:val="24"/>
          <w:szCs w:val="24"/>
        </w:rPr>
        <w:t xml:space="preserve">SPCE, SPU, </w:t>
      </w:r>
      <w:proofErr w:type="spellStart"/>
      <w:r w:rsidR="00890EED" w:rsidRPr="00A67D72">
        <w:rPr>
          <w:rFonts w:ascii="Times New Roman" w:hAnsi="Times New Roman" w:cs="Times New Roman"/>
          <w:sz w:val="24"/>
          <w:szCs w:val="24"/>
        </w:rPr>
        <w:t>Visnagar</w:t>
      </w:r>
      <w:proofErr w:type="spellEnd"/>
      <w:r w:rsidR="00890EED" w:rsidRPr="00A67D72">
        <w:rPr>
          <w:rFonts w:ascii="Times New Roman" w:hAnsi="Times New Roman" w:cs="Times New Roman"/>
          <w:sz w:val="24"/>
          <w:szCs w:val="24"/>
        </w:rPr>
        <w:t>.</w:t>
      </w:r>
    </w:p>
    <w:p w:rsidR="00790FBF" w:rsidRPr="00790FBF" w:rsidRDefault="00790FBF" w:rsidP="00FA150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90FBF" w:rsidRDefault="00790FBF" w:rsidP="00FA150F">
      <w:pPr>
        <w:pStyle w:val="ListParagraph"/>
        <w:numPr>
          <w:ilvl w:val="0"/>
          <w:numId w:val="10"/>
        </w:numPr>
        <w:tabs>
          <w:tab w:val="left" w:pos="583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16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ly, 2019 a seminar on “Guru Purnima” was conducted by Mr. </w:t>
      </w:r>
      <w:proofErr w:type="spellStart"/>
      <w:r>
        <w:rPr>
          <w:rFonts w:ascii="Times New Roman" w:hAnsi="Times New Roman" w:cs="Times New Roman"/>
          <w:sz w:val="24"/>
          <w:szCs w:val="24"/>
        </w:rPr>
        <w:t>Vijaybh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hadau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abarmati </w:t>
      </w:r>
      <w:proofErr w:type="spellStart"/>
      <w:r>
        <w:rPr>
          <w:rFonts w:ascii="Times New Roman" w:hAnsi="Times New Roman" w:cs="Times New Roman"/>
          <w:sz w:val="24"/>
          <w:szCs w:val="24"/>
        </w:rPr>
        <w:t>Guruku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hmedabad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790FBF" w:rsidRDefault="00790FBF" w:rsidP="00FA150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90FBF" w:rsidRDefault="00790FBF" w:rsidP="00FA150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nkalch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tel University had organized a seminar on "</w:t>
      </w:r>
      <w:r>
        <w:rPr>
          <w:rFonts w:ascii="Times New Roman" w:hAnsi="Times New Roman" w:cs="Times New Roman"/>
          <w:b/>
          <w:bCs/>
          <w:sz w:val="24"/>
          <w:szCs w:val="24"/>
        </w:rPr>
        <w:t>Design Thinking – Strategy for Innovation"</w:t>
      </w:r>
      <w:r>
        <w:rPr>
          <w:rFonts w:ascii="Times New Roman" w:hAnsi="Times New Roman" w:cs="Times New Roman"/>
          <w:sz w:val="24"/>
          <w:szCs w:val="24"/>
        </w:rPr>
        <w:t xml:space="preserve"> on 26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ly, 2019 at </w:t>
      </w:r>
      <w:proofErr w:type="spellStart"/>
      <w:r>
        <w:rPr>
          <w:rFonts w:ascii="Times New Roman" w:hAnsi="Times New Roman" w:cs="Times New Roman"/>
          <w:sz w:val="24"/>
          <w:szCs w:val="24"/>
        </w:rPr>
        <w:t>TechS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ll, SPCE under Student Startup and Innovation Policy (SSIP) for the students of the University, 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ssion was conducted by </w:t>
      </w:r>
      <w:r>
        <w:rPr>
          <w:rFonts w:ascii="Times New Roman" w:hAnsi="Times New Roman" w:cs="Times New Roman"/>
          <w:sz w:val="24"/>
          <w:szCs w:val="24"/>
        </w:rPr>
        <w:t xml:space="preserve">Mr. </w:t>
      </w:r>
      <w:proofErr w:type="spellStart"/>
      <w:r>
        <w:rPr>
          <w:rFonts w:ascii="Times New Roman" w:hAnsi="Times New Roman" w:cs="Times New Roman"/>
          <w:sz w:val="24"/>
          <w:szCs w:val="24"/>
        </w:rPr>
        <w:t>Karmj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h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GTU, </w:t>
      </w:r>
      <w:proofErr w:type="spellStart"/>
      <w:r>
        <w:rPr>
          <w:rFonts w:ascii="Times New Roman" w:hAnsi="Times New Roman" w:cs="Times New Roman"/>
          <w:sz w:val="24"/>
          <w:szCs w:val="24"/>
        </w:rPr>
        <w:t>Chandkhe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where total 34 students were participated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Sh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.J. Patel College of Computer Studies, </w:t>
      </w:r>
      <w:proofErr w:type="spellStart"/>
      <w:r>
        <w:rPr>
          <w:rFonts w:ascii="Times New Roman" w:hAnsi="Times New Roman" w:cs="Times New Roman"/>
          <w:sz w:val="24"/>
          <w:szCs w:val="24"/>
        </w:rPr>
        <w:t>Visnaga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790FBF" w:rsidRDefault="00790FBF" w:rsidP="00FA150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90FBF" w:rsidRDefault="00790FBF" w:rsidP="00FA150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"Yoga Session” was organized on 26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ly 2019 and it was conducted by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Jaye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akr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Noo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ysiotherapy College, SPU, </w:t>
      </w:r>
      <w:proofErr w:type="spellStart"/>
      <w:r>
        <w:rPr>
          <w:rFonts w:ascii="Times New Roman" w:hAnsi="Times New Roman" w:cs="Times New Roman"/>
          <w:sz w:val="24"/>
          <w:szCs w:val="24"/>
        </w:rPr>
        <w:t>Visnaga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790FBF" w:rsidRDefault="00790FBF" w:rsidP="00FA150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90FBF" w:rsidRDefault="00790FBF" w:rsidP="00FA150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nkalch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tel University had organized a seminar on "Future Technology:3D Printing" on 29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ly, 2019 at </w:t>
      </w:r>
      <w:proofErr w:type="spellStart"/>
      <w:r>
        <w:rPr>
          <w:rFonts w:ascii="Times New Roman" w:hAnsi="Times New Roman" w:cs="Times New Roman"/>
          <w:sz w:val="24"/>
          <w:szCs w:val="24"/>
        </w:rPr>
        <w:t>TechS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ll under SSIP for the students of the University – seminar included demonstration of 3-4 3D printers for various applications, a session was conducted by Mr. </w:t>
      </w:r>
      <w:proofErr w:type="spellStart"/>
      <w:r>
        <w:rPr>
          <w:rFonts w:ascii="Times New Roman" w:hAnsi="Times New Roman" w:cs="Times New Roman"/>
          <w:sz w:val="24"/>
          <w:szCs w:val="24"/>
        </w:rPr>
        <w:t>Harshvard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ah – where total 45 students were participated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Sh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.J. Patel College of Computer Studies, </w:t>
      </w:r>
      <w:proofErr w:type="spellStart"/>
      <w:r>
        <w:rPr>
          <w:rFonts w:ascii="Times New Roman" w:hAnsi="Times New Roman" w:cs="Times New Roman"/>
          <w:sz w:val="24"/>
          <w:szCs w:val="24"/>
        </w:rPr>
        <w:t>Visnaga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A704AC" w:rsidRDefault="00A704AC" w:rsidP="00FA150F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12B08" w:rsidRDefault="00712B08" w:rsidP="00FA150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cher’s day was celebrated on 6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eptember 2019 where total 12 students were participated.</w:t>
      </w:r>
    </w:p>
    <w:p w:rsidR="00A704AC" w:rsidRDefault="00A704AC" w:rsidP="00FA150F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12B08" w:rsidRDefault="00712B08" w:rsidP="00FA150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 making competition on “Shunning of Single use of Plastic” was organized on 14th Sep, 2019 at college. Where total 12 students were participated.</w:t>
      </w:r>
    </w:p>
    <w:p w:rsidR="00A704AC" w:rsidRDefault="00A704AC" w:rsidP="00FA150F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12B08" w:rsidRDefault="00712B08" w:rsidP="00FA150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er learning session had been taken by BCA </w:t>
      </w:r>
      <w:proofErr w:type="spellStart"/>
      <w:r>
        <w:rPr>
          <w:rFonts w:ascii="Times New Roman" w:hAnsi="Times New Roman" w:cs="Times New Roman"/>
          <w:sz w:val="24"/>
          <w:szCs w:val="24"/>
        </w:rPr>
        <w:t>S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V students, on 26th September, 2019. Total 4 students had delivered lectures in BCA </w:t>
      </w:r>
      <w:proofErr w:type="spellStart"/>
      <w:r>
        <w:rPr>
          <w:rFonts w:ascii="Times New Roman" w:hAnsi="Times New Roman" w:cs="Times New Roman"/>
          <w:sz w:val="24"/>
          <w:szCs w:val="24"/>
        </w:rPr>
        <w:t>S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I and BCA </w:t>
      </w:r>
      <w:proofErr w:type="spellStart"/>
      <w:r>
        <w:rPr>
          <w:rFonts w:ascii="Times New Roman" w:hAnsi="Times New Roman" w:cs="Times New Roman"/>
          <w:sz w:val="24"/>
          <w:szCs w:val="24"/>
        </w:rPr>
        <w:t>Sem</w:t>
      </w:r>
      <w:proofErr w:type="spellEnd"/>
      <w:r>
        <w:rPr>
          <w:rFonts w:ascii="Times New Roman" w:hAnsi="Times New Roman" w:cs="Times New Roman"/>
          <w:sz w:val="24"/>
          <w:szCs w:val="24"/>
        </w:rPr>
        <w:t>-II.</w:t>
      </w:r>
    </w:p>
    <w:p w:rsidR="00790FBF" w:rsidRPr="00712B08" w:rsidRDefault="00790FBF" w:rsidP="00712B08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2D033F" w:rsidRDefault="002D033F" w:rsidP="002D033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18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October, 2019, an expert lecture was organized on "Enriching Language through Literature" by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Tush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hrahmb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Head, Science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Humin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.S.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atel Science and Commerce College, SPU, </w:t>
      </w:r>
      <w:proofErr w:type="spellStart"/>
      <w:r>
        <w:rPr>
          <w:rFonts w:ascii="Times New Roman" w:hAnsi="Times New Roman" w:cs="Times New Roman"/>
          <w:sz w:val="24"/>
          <w:szCs w:val="24"/>
        </w:rPr>
        <w:t>Visnag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ere total 55 students were participated.</w:t>
      </w:r>
    </w:p>
    <w:p w:rsidR="009A1DC3" w:rsidRPr="009A1DC3" w:rsidRDefault="009A1DC3" w:rsidP="009A1DC3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:rsidR="005723C4" w:rsidRPr="005723C4" w:rsidRDefault="005723C4" w:rsidP="005723C4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4D47" w:rsidRPr="00CA2E32" w:rsidRDefault="004E4D47" w:rsidP="00A51F93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E4D47" w:rsidRPr="00CA2E32" w:rsidSect="00EE3B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0F1747"/>
    <w:multiLevelType w:val="hybridMultilevel"/>
    <w:tmpl w:val="7786C96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782C37"/>
    <w:multiLevelType w:val="hybridMultilevel"/>
    <w:tmpl w:val="DDFC9D7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817EE8"/>
    <w:multiLevelType w:val="hybridMultilevel"/>
    <w:tmpl w:val="CD8619E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C26F5C"/>
    <w:multiLevelType w:val="hybridMultilevel"/>
    <w:tmpl w:val="B8F05F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CB25B7"/>
    <w:multiLevelType w:val="hybridMultilevel"/>
    <w:tmpl w:val="42E2692E"/>
    <w:lvl w:ilvl="0" w:tplc="8FB23D5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676964"/>
    <w:multiLevelType w:val="hybridMultilevel"/>
    <w:tmpl w:val="EA3A76A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F57E64"/>
    <w:multiLevelType w:val="hybridMultilevel"/>
    <w:tmpl w:val="CA2220F8"/>
    <w:lvl w:ilvl="0" w:tplc="1CD0AEF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0B55893"/>
    <w:multiLevelType w:val="hybridMultilevel"/>
    <w:tmpl w:val="96388322"/>
    <w:lvl w:ilvl="0" w:tplc="1F70844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3A5132"/>
    <w:multiLevelType w:val="multilevel"/>
    <w:tmpl w:val="E592B9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2E642D2"/>
    <w:multiLevelType w:val="multilevel"/>
    <w:tmpl w:val="4A9C97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B6073AE"/>
    <w:multiLevelType w:val="hybridMultilevel"/>
    <w:tmpl w:val="52F4E21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  <w:lvlOverride w:ilvl="0">
      <w:lvl w:ilvl="0">
        <w:numFmt w:val="decimal"/>
        <w:lvlText w:val="%1."/>
        <w:lvlJc w:val="left"/>
      </w:lvl>
    </w:lvlOverride>
  </w:num>
  <w:num w:numId="3">
    <w:abstractNumId w:val="7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10"/>
  </w:num>
  <w:num w:numId="9">
    <w:abstractNumId w:val="2"/>
  </w:num>
  <w:num w:numId="10">
    <w:abstractNumId w:val="4"/>
  </w:num>
  <w:num w:numId="11">
    <w:abstractNumId w:val="6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cxtrC0NDQwNTIwNDdR0lEKTi0uzszPAykwrAUA9ttrBywAAAA="/>
  </w:docVars>
  <w:rsids>
    <w:rsidRoot w:val="00B32712"/>
    <w:rsid w:val="000156BE"/>
    <w:rsid w:val="000204BD"/>
    <w:rsid w:val="00030166"/>
    <w:rsid w:val="0003321D"/>
    <w:rsid w:val="00047F60"/>
    <w:rsid w:val="000746B2"/>
    <w:rsid w:val="000A592A"/>
    <w:rsid w:val="000B0D88"/>
    <w:rsid w:val="000B4F10"/>
    <w:rsid w:val="000F28D5"/>
    <w:rsid w:val="0013741E"/>
    <w:rsid w:val="00142864"/>
    <w:rsid w:val="00153D27"/>
    <w:rsid w:val="00157E5C"/>
    <w:rsid w:val="00160943"/>
    <w:rsid w:val="00175503"/>
    <w:rsid w:val="00180B6E"/>
    <w:rsid w:val="00183798"/>
    <w:rsid w:val="0018470F"/>
    <w:rsid w:val="0019096A"/>
    <w:rsid w:val="001B77A4"/>
    <w:rsid w:val="001D2CD9"/>
    <w:rsid w:val="001D319C"/>
    <w:rsid w:val="001D32FA"/>
    <w:rsid w:val="00201E8A"/>
    <w:rsid w:val="00205584"/>
    <w:rsid w:val="00205896"/>
    <w:rsid w:val="00230CBD"/>
    <w:rsid w:val="0024017C"/>
    <w:rsid w:val="002408FF"/>
    <w:rsid w:val="0026488C"/>
    <w:rsid w:val="002662CC"/>
    <w:rsid w:val="002936E2"/>
    <w:rsid w:val="002C0F4A"/>
    <w:rsid w:val="002D033F"/>
    <w:rsid w:val="002F1D14"/>
    <w:rsid w:val="002F7C2B"/>
    <w:rsid w:val="003013A7"/>
    <w:rsid w:val="00306EF7"/>
    <w:rsid w:val="00310B53"/>
    <w:rsid w:val="00321683"/>
    <w:rsid w:val="003227F7"/>
    <w:rsid w:val="00323025"/>
    <w:rsid w:val="00325B90"/>
    <w:rsid w:val="00326507"/>
    <w:rsid w:val="00331E29"/>
    <w:rsid w:val="003329DC"/>
    <w:rsid w:val="003360E1"/>
    <w:rsid w:val="00337EB2"/>
    <w:rsid w:val="003514A6"/>
    <w:rsid w:val="00351FFD"/>
    <w:rsid w:val="003629DC"/>
    <w:rsid w:val="003B2127"/>
    <w:rsid w:val="003B3E8B"/>
    <w:rsid w:val="003B4001"/>
    <w:rsid w:val="003D1BE8"/>
    <w:rsid w:val="003E054B"/>
    <w:rsid w:val="004000A0"/>
    <w:rsid w:val="004207DE"/>
    <w:rsid w:val="0043277A"/>
    <w:rsid w:val="00434286"/>
    <w:rsid w:val="004444D1"/>
    <w:rsid w:val="00445B33"/>
    <w:rsid w:val="0045184D"/>
    <w:rsid w:val="00470FB1"/>
    <w:rsid w:val="00475D16"/>
    <w:rsid w:val="004819B8"/>
    <w:rsid w:val="00486B76"/>
    <w:rsid w:val="00491FD8"/>
    <w:rsid w:val="00493D75"/>
    <w:rsid w:val="0049444E"/>
    <w:rsid w:val="004972A4"/>
    <w:rsid w:val="00497CED"/>
    <w:rsid w:val="004B1535"/>
    <w:rsid w:val="004B5C63"/>
    <w:rsid w:val="004C150E"/>
    <w:rsid w:val="004C71B5"/>
    <w:rsid w:val="004D4A3E"/>
    <w:rsid w:val="004E4D47"/>
    <w:rsid w:val="004E5075"/>
    <w:rsid w:val="005154E6"/>
    <w:rsid w:val="00523822"/>
    <w:rsid w:val="005321C9"/>
    <w:rsid w:val="00545342"/>
    <w:rsid w:val="00546C41"/>
    <w:rsid w:val="00550921"/>
    <w:rsid w:val="0055325C"/>
    <w:rsid w:val="005723C4"/>
    <w:rsid w:val="00577EB8"/>
    <w:rsid w:val="00582618"/>
    <w:rsid w:val="00594B08"/>
    <w:rsid w:val="00595D53"/>
    <w:rsid w:val="00596E0D"/>
    <w:rsid w:val="005A0F3A"/>
    <w:rsid w:val="005A2465"/>
    <w:rsid w:val="005B0510"/>
    <w:rsid w:val="005B5B40"/>
    <w:rsid w:val="005B73F1"/>
    <w:rsid w:val="005B74B1"/>
    <w:rsid w:val="005C60E2"/>
    <w:rsid w:val="005C69CA"/>
    <w:rsid w:val="005D0C23"/>
    <w:rsid w:val="005D2520"/>
    <w:rsid w:val="005D5435"/>
    <w:rsid w:val="00602EEF"/>
    <w:rsid w:val="006275BC"/>
    <w:rsid w:val="0066340D"/>
    <w:rsid w:val="0069115B"/>
    <w:rsid w:val="006A11C9"/>
    <w:rsid w:val="006B1B3B"/>
    <w:rsid w:val="006D1E48"/>
    <w:rsid w:val="006D294E"/>
    <w:rsid w:val="006D2E51"/>
    <w:rsid w:val="006E0782"/>
    <w:rsid w:val="006F5A07"/>
    <w:rsid w:val="00710FFF"/>
    <w:rsid w:val="00712B08"/>
    <w:rsid w:val="00713A03"/>
    <w:rsid w:val="007145E7"/>
    <w:rsid w:val="00723D09"/>
    <w:rsid w:val="00731DD8"/>
    <w:rsid w:val="00735B14"/>
    <w:rsid w:val="0075601E"/>
    <w:rsid w:val="0078289A"/>
    <w:rsid w:val="00790FBF"/>
    <w:rsid w:val="007913D3"/>
    <w:rsid w:val="007B0886"/>
    <w:rsid w:val="007B2E92"/>
    <w:rsid w:val="007D03DB"/>
    <w:rsid w:val="007D73E2"/>
    <w:rsid w:val="007E4EE7"/>
    <w:rsid w:val="007F42AB"/>
    <w:rsid w:val="0080046C"/>
    <w:rsid w:val="0080702D"/>
    <w:rsid w:val="00814A5D"/>
    <w:rsid w:val="00815F2F"/>
    <w:rsid w:val="0081729E"/>
    <w:rsid w:val="00840E0A"/>
    <w:rsid w:val="008413EC"/>
    <w:rsid w:val="00880B1D"/>
    <w:rsid w:val="00890EED"/>
    <w:rsid w:val="008A6B50"/>
    <w:rsid w:val="008E7710"/>
    <w:rsid w:val="00902B0B"/>
    <w:rsid w:val="009308BA"/>
    <w:rsid w:val="00933567"/>
    <w:rsid w:val="00945779"/>
    <w:rsid w:val="00950A7A"/>
    <w:rsid w:val="00953AEA"/>
    <w:rsid w:val="009618FC"/>
    <w:rsid w:val="009842B1"/>
    <w:rsid w:val="00985AC5"/>
    <w:rsid w:val="00986727"/>
    <w:rsid w:val="009A1DC3"/>
    <w:rsid w:val="009A4D41"/>
    <w:rsid w:val="009D03EE"/>
    <w:rsid w:val="009D51DB"/>
    <w:rsid w:val="009E49C7"/>
    <w:rsid w:val="009F0461"/>
    <w:rsid w:val="009F5252"/>
    <w:rsid w:val="00A0187A"/>
    <w:rsid w:val="00A01D7B"/>
    <w:rsid w:val="00A173E8"/>
    <w:rsid w:val="00A17595"/>
    <w:rsid w:val="00A24AB8"/>
    <w:rsid w:val="00A25E25"/>
    <w:rsid w:val="00A326F6"/>
    <w:rsid w:val="00A34FD8"/>
    <w:rsid w:val="00A51F93"/>
    <w:rsid w:val="00A704AC"/>
    <w:rsid w:val="00A77182"/>
    <w:rsid w:val="00A805F1"/>
    <w:rsid w:val="00A943D3"/>
    <w:rsid w:val="00AA128E"/>
    <w:rsid w:val="00AD74A8"/>
    <w:rsid w:val="00AE51F1"/>
    <w:rsid w:val="00AF7F82"/>
    <w:rsid w:val="00B23DE9"/>
    <w:rsid w:val="00B32712"/>
    <w:rsid w:val="00B366AF"/>
    <w:rsid w:val="00B60A7B"/>
    <w:rsid w:val="00B71CED"/>
    <w:rsid w:val="00B7574A"/>
    <w:rsid w:val="00B845CA"/>
    <w:rsid w:val="00B9078D"/>
    <w:rsid w:val="00B921BE"/>
    <w:rsid w:val="00B93368"/>
    <w:rsid w:val="00BD0227"/>
    <w:rsid w:val="00BE549F"/>
    <w:rsid w:val="00C0385B"/>
    <w:rsid w:val="00C11B2C"/>
    <w:rsid w:val="00C27A52"/>
    <w:rsid w:val="00C36533"/>
    <w:rsid w:val="00C4612D"/>
    <w:rsid w:val="00C51ABC"/>
    <w:rsid w:val="00C85154"/>
    <w:rsid w:val="00C94348"/>
    <w:rsid w:val="00CA2E32"/>
    <w:rsid w:val="00CA37E4"/>
    <w:rsid w:val="00CE38AC"/>
    <w:rsid w:val="00CF2F37"/>
    <w:rsid w:val="00CF60AE"/>
    <w:rsid w:val="00D05F20"/>
    <w:rsid w:val="00D066AD"/>
    <w:rsid w:val="00D07C1C"/>
    <w:rsid w:val="00D258CC"/>
    <w:rsid w:val="00D3108F"/>
    <w:rsid w:val="00D37991"/>
    <w:rsid w:val="00D55365"/>
    <w:rsid w:val="00D65CDA"/>
    <w:rsid w:val="00D67EC8"/>
    <w:rsid w:val="00D7279D"/>
    <w:rsid w:val="00D75508"/>
    <w:rsid w:val="00D9209A"/>
    <w:rsid w:val="00D93718"/>
    <w:rsid w:val="00D95666"/>
    <w:rsid w:val="00DA463B"/>
    <w:rsid w:val="00DB238F"/>
    <w:rsid w:val="00DC1FF8"/>
    <w:rsid w:val="00DC7F27"/>
    <w:rsid w:val="00DF334C"/>
    <w:rsid w:val="00DF4E98"/>
    <w:rsid w:val="00E04A8E"/>
    <w:rsid w:val="00E04CF2"/>
    <w:rsid w:val="00E05268"/>
    <w:rsid w:val="00E14CAC"/>
    <w:rsid w:val="00E161E9"/>
    <w:rsid w:val="00E21A9D"/>
    <w:rsid w:val="00E31A93"/>
    <w:rsid w:val="00E461A1"/>
    <w:rsid w:val="00E757F3"/>
    <w:rsid w:val="00E8270F"/>
    <w:rsid w:val="00ED1FD9"/>
    <w:rsid w:val="00ED6D67"/>
    <w:rsid w:val="00EE3BC8"/>
    <w:rsid w:val="00EF1FCF"/>
    <w:rsid w:val="00F070B3"/>
    <w:rsid w:val="00F13722"/>
    <w:rsid w:val="00F2298A"/>
    <w:rsid w:val="00F30617"/>
    <w:rsid w:val="00F408C1"/>
    <w:rsid w:val="00F42D43"/>
    <w:rsid w:val="00F50973"/>
    <w:rsid w:val="00F67E72"/>
    <w:rsid w:val="00F814DA"/>
    <w:rsid w:val="00F95FCA"/>
    <w:rsid w:val="00F97602"/>
    <w:rsid w:val="00FA0947"/>
    <w:rsid w:val="00FA150F"/>
    <w:rsid w:val="00FA2033"/>
    <w:rsid w:val="00FC2C67"/>
    <w:rsid w:val="00FC403F"/>
    <w:rsid w:val="00FD3917"/>
    <w:rsid w:val="00FE76F5"/>
    <w:rsid w:val="00FF1B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480" w:lineRule="auto"/>
        <w:ind w:left="851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3B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25C"/>
    <w:pPr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sz w:val="24"/>
      <w:szCs w:val="24"/>
      <w:lang w:val="en-US" w:bidi="gu-IN"/>
    </w:rPr>
  </w:style>
  <w:style w:type="table" w:styleId="TableGrid">
    <w:name w:val="Table Grid"/>
    <w:basedOn w:val="TableNormal"/>
    <w:uiPriority w:val="59"/>
    <w:rsid w:val="003B4001"/>
    <w:pPr>
      <w:spacing w:after="0" w:line="240" w:lineRule="auto"/>
      <w:ind w:left="0"/>
      <w:jc w:val="left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B4001"/>
    <w:pPr>
      <w:spacing w:after="200" w:line="276" w:lineRule="auto"/>
      <w:ind w:left="720"/>
      <w:contextualSpacing/>
      <w:jc w:val="left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52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94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DCH</dc:creator>
  <cp:lastModifiedBy>Administrator</cp:lastModifiedBy>
  <cp:revision>26</cp:revision>
  <dcterms:created xsi:type="dcterms:W3CDTF">2019-06-27T09:13:00Z</dcterms:created>
  <dcterms:modified xsi:type="dcterms:W3CDTF">2019-10-21T06:59:00Z</dcterms:modified>
</cp:coreProperties>
</file>